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EB4CFC" w14:textId="77777777" w:rsidR="00F408DB" w:rsidRPr="00E260E8" w:rsidRDefault="00F408DB">
      <w:pPr>
        <w:rPr>
          <w:rFonts w:ascii="Arial" w:eastAsia="Arial" w:hAnsi="Arial" w:cs="Arial"/>
          <w:b/>
          <w:sz w:val="20"/>
          <w:szCs w:val="20"/>
        </w:rPr>
      </w:pPr>
    </w:p>
    <w:p w14:paraId="3BC55CF7" w14:textId="77777777" w:rsidR="0014248C" w:rsidRDefault="0014248C">
      <w:pPr>
        <w:ind w:left="-90" w:firstLine="90"/>
        <w:jc w:val="center"/>
        <w:rPr>
          <w:rFonts w:ascii="Arial" w:eastAsia="Arial" w:hAnsi="Arial" w:cs="Arial"/>
          <w:b/>
          <w:color w:val="000000"/>
          <w:sz w:val="20"/>
          <w:szCs w:val="20"/>
        </w:rPr>
      </w:pPr>
    </w:p>
    <w:p w14:paraId="70C259F4" w14:textId="77777777" w:rsidR="001221FA" w:rsidRDefault="001221FA">
      <w:pPr>
        <w:ind w:left="-90" w:firstLine="90"/>
        <w:jc w:val="center"/>
        <w:rPr>
          <w:rFonts w:ascii="Arial" w:eastAsia="Arial" w:hAnsi="Arial" w:cs="Arial"/>
          <w:b/>
          <w:color w:val="000000"/>
          <w:sz w:val="20"/>
          <w:szCs w:val="20"/>
        </w:rPr>
      </w:pPr>
    </w:p>
    <w:p w14:paraId="2FEB4CFD" w14:textId="1CD69FEF" w:rsidR="00F408DB" w:rsidRPr="00E260E8" w:rsidRDefault="00E078AD">
      <w:pPr>
        <w:ind w:left="-90" w:firstLine="90"/>
        <w:jc w:val="center"/>
        <w:rPr>
          <w:rFonts w:ascii="Arial" w:eastAsia="Arial" w:hAnsi="Arial" w:cs="Arial"/>
          <w:b/>
          <w:color w:val="000000"/>
          <w:sz w:val="20"/>
          <w:szCs w:val="20"/>
        </w:rPr>
      </w:pPr>
      <w:r w:rsidRPr="00E260E8">
        <w:rPr>
          <w:rFonts w:ascii="Arial" w:eastAsia="Arial" w:hAnsi="Arial" w:cs="Arial"/>
          <w:b/>
          <w:color w:val="000000"/>
          <w:sz w:val="20"/>
          <w:szCs w:val="20"/>
        </w:rPr>
        <w:t>MUĞLA SITKI KOÇMAN ÜNİVERSİTESİ</w:t>
      </w:r>
    </w:p>
    <w:p w14:paraId="2FEB4CFE" w14:textId="77777777" w:rsidR="00F408DB" w:rsidRPr="00E260E8" w:rsidRDefault="00E078AD">
      <w:pPr>
        <w:jc w:val="center"/>
        <w:rPr>
          <w:rFonts w:ascii="Arial" w:eastAsia="Arial" w:hAnsi="Arial" w:cs="Arial"/>
          <w:b/>
          <w:color w:val="000000"/>
          <w:sz w:val="20"/>
          <w:szCs w:val="20"/>
        </w:rPr>
      </w:pPr>
      <w:r w:rsidRPr="00E260E8">
        <w:rPr>
          <w:rFonts w:ascii="Arial" w:eastAsia="Arial" w:hAnsi="Arial" w:cs="Arial"/>
          <w:b/>
          <w:color w:val="000000"/>
          <w:sz w:val="20"/>
          <w:szCs w:val="20"/>
        </w:rPr>
        <w:t>MİMARLIK FAKÜLTESİ MİMARLIK BÖLÜMÜ</w:t>
      </w:r>
    </w:p>
    <w:p w14:paraId="2FEB4CFF" w14:textId="77777777" w:rsidR="00F408DB" w:rsidRPr="00E260E8" w:rsidRDefault="00E078AD">
      <w:pPr>
        <w:jc w:val="center"/>
        <w:rPr>
          <w:rFonts w:ascii="Arial" w:eastAsia="Arial" w:hAnsi="Arial" w:cs="Arial"/>
          <w:b/>
          <w:color w:val="000000"/>
          <w:sz w:val="20"/>
          <w:szCs w:val="20"/>
        </w:rPr>
      </w:pPr>
      <w:r w:rsidRPr="00E260E8">
        <w:rPr>
          <w:rFonts w:ascii="Arial" w:eastAsia="Arial" w:hAnsi="Arial" w:cs="Arial"/>
          <w:b/>
          <w:color w:val="000000"/>
          <w:sz w:val="20"/>
          <w:szCs w:val="20"/>
        </w:rPr>
        <w:t>STAJ BAŞVURU FORMU</w:t>
      </w:r>
    </w:p>
    <w:p w14:paraId="2FEB4D00" w14:textId="77777777" w:rsidR="00F408DB" w:rsidRPr="00E260E8" w:rsidRDefault="00F408DB">
      <w:pPr>
        <w:jc w:val="center"/>
        <w:rPr>
          <w:rFonts w:ascii="Arial" w:eastAsia="Arial" w:hAnsi="Arial" w:cs="Arial"/>
          <w:b/>
          <w:color w:val="000000"/>
          <w:sz w:val="20"/>
          <w:szCs w:val="20"/>
        </w:rPr>
      </w:pPr>
    </w:p>
    <w:p w14:paraId="2FEB4D02" w14:textId="2F7BF5F2" w:rsidR="00F408DB" w:rsidRPr="008479A1" w:rsidRDefault="00E078AD">
      <w:pPr>
        <w:rPr>
          <w:rFonts w:ascii="Arial" w:eastAsia="Arial" w:hAnsi="Arial" w:cs="Arial"/>
          <w:bCs/>
          <w:color w:val="000000"/>
          <w:sz w:val="22"/>
          <w:szCs w:val="22"/>
        </w:rPr>
      </w:pPr>
      <w:r w:rsidRPr="008479A1">
        <w:rPr>
          <w:rFonts w:ascii="Arial" w:eastAsia="Arial" w:hAnsi="Arial" w:cs="Arial"/>
          <w:bCs/>
          <w:color w:val="000000"/>
          <w:sz w:val="22"/>
          <w:szCs w:val="22"/>
        </w:rPr>
        <w:t xml:space="preserve">Bu bölüm </w:t>
      </w:r>
      <w:r w:rsidRPr="008479A1">
        <w:rPr>
          <w:rFonts w:ascii="Arial" w:eastAsia="Arial" w:hAnsi="Arial" w:cs="Arial"/>
          <w:b/>
          <w:color w:val="000000"/>
          <w:sz w:val="22"/>
          <w:szCs w:val="22"/>
        </w:rPr>
        <w:t>öğrenci tarafından</w:t>
      </w:r>
      <w:r w:rsidRPr="008479A1">
        <w:rPr>
          <w:rFonts w:ascii="Arial" w:eastAsia="Arial" w:hAnsi="Arial" w:cs="Arial"/>
          <w:bCs/>
          <w:color w:val="000000"/>
          <w:sz w:val="22"/>
          <w:szCs w:val="22"/>
        </w:rPr>
        <w:t xml:space="preserve"> doldurulacaktır.</w:t>
      </w:r>
    </w:p>
    <w:tbl>
      <w:tblPr>
        <w:tblStyle w:val="a"/>
        <w:tblW w:w="8788" w:type="dxa"/>
        <w:tblInd w:w="27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788"/>
      </w:tblGrid>
      <w:tr w:rsidR="00F408DB" w:rsidRPr="00E260E8" w14:paraId="2FEB4D11" w14:textId="77777777" w:rsidTr="00A81C4E">
        <w:tc>
          <w:tcPr>
            <w:tcW w:w="8788" w:type="dxa"/>
          </w:tcPr>
          <w:p w14:paraId="2FEB4D03" w14:textId="3B127BF4" w:rsidR="00F408DB" w:rsidRPr="00E260E8" w:rsidRDefault="00F408DB">
            <w:pP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</w:p>
          <w:p w14:paraId="2FEB4D05" w14:textId="3FCC6D00" w:rsidR="00F408DB" w:rsidRPr="00377224" w:rsidRDefault="00E078AD">
            <w:pP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377224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Mimarlık Bölümü                                                                                 </w:t>
            </w:r>
            <w:r w:rsidR="00A81C4E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  </w:t>
            </w:r>
            <w:r w:rsidR="00614044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Muğla, Tarih: </w:t>
            </w:r>
            <w:r w:rsidRPr="00377224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/…./….</w:t>
            </w:r>
            <w:r w:rsidR="00021467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</w:t>
            </w:r>
            <w:r w:rsidRPr="00377224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Staj Komisyonu Başkanlığına,</w:t>
            </w:r>
          </w:p>
          <w:p w14:paraId="2FEB4D06" w14:textId="4F2A1BF4" w:rsidR="00F408DB" w:rsidRPr="00377224" w:rsidRDefault="00A01DA4">
            <w:pP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E260E8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hidden="0" allowOverlap="1" wp14:anchorId="2FEB4D3A" wp14:editId="1F7105C1">
                      <wp:simplePos x="0" y="0"/>
                      <wp:positionH relativeFrom="column">
                        <wp:posOffset>4324138</wp:posOffset>
                      </wp:positionH>
                      <wp:positionV relativeFrom="paragraph">
                        <wp:posOffset>59479</wp:posOffset>
                      </wp:positionV>
                      <wp:extent cx="914400" cy="1236133"/>
                      <wp:effectExtent l="0" t="0" r="19050" b="21590"/>
                      <wp:wrapNone/>
                      <wp:docPr id="6" name="Dikdörtgen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1236133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2FEB4D4A" w14:textId="77777777" w:rsidR="00F408DB" w:rsidRDefault="00F408DB">
                                  <w:pPr>
                                    <w:textDirection w:val="btLr"/>
                                  </w:pPr>
                                </w:p>
                                <w:p w14:paraId="2FEB4D4B" w14:textId="77777777" w:rsidR="00F408DB" w:rsidRDefault="00F408DB">
                                  <w:pPr>
                                    <w:textDirection w:val="btLr"/>
                                  </w:pPr>
                                </w:p>
                                <w:p w14:paraId="2FEB4D4C" w14:textId="4DDCE29C" w:rsidR="00F408DB" w:rsidRPr="00E260E8" w:rsidRDefault="00614044">
                                  <w:pPr>
                                    <w:textDirection w:val="btL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/>
                                      <w:sz w:val="16"/>
                                    </w:rPr>
                                    <w:t xml:space="preserve">   FOTOĞ</w:t>
                                  </w:r>
                                  <w:r w:rsidR="00E078AD" w:rsidRPr="00E260E8">
                                    <w:rPr>
                                      <w:rFonts w:ascii="Arial" w:hAnsi="Arial" w:cs="Arial"/>
                                      <w:color w:val="000000"/>
                                      <w:sz w:val="16"/>
                                    </w:rPr>
                                    <w:t>RAF</w:t>
                                  </w:r>
                                </w:p>
                                <w:p w14:paraId="2FEB4D4D" w14:textId="77777777" w:rsidR="00F408DB" w:rsidRDefault="00F408DB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FEB4D3A" id="Dikdörtgen 6" o:spid="_x0000_s1026" style="position:absolute;margin-left:340.5pt;margin-top:4.7pt;width:1in;height:97.3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">
                      <v:stroke startarrowwidth="narrow" startarrowlength="short" endarrowwidth="narrow" endarrowlength="short"/>
                      <v:textbox inset="2.53958mm,1.2694mm,2.53958mm,1.2694mm">
                        <w:txbxContent>
                          <w:p w14:paraId="2FEB4D4A" w14:textId="77777777" w:rsidR="00F408DB" w:rsidRDefault="00F408DB">
                            <w:pPr>
                              <w:textDirection w:val="btLr"/>
                            </w:pPr>
                          </w:p>
                          <w:p w14:paraId="2FEB4D4B" w14:textId="77777777" w:rsidR="00F408DB" w:rsidRDefault="00F408DB">
                            <w:pPr>
                              <w:textDirection w:val="btLr"/>
                            </w:pPr>
                          </w:p>
                          <w:p w14:paraId="2FEB4D4C" w14:textId="4DDCE29C" w:rsidR="00F408DB" w:rsidRPr="00E260E8" w:rsidRDefault="00614044">
                            <w:pPr>
                              <w:textDirection w:val="btL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6"/>
                              </w:rPr>
                              <w:t xml:space="preserve">   FOTOĞ</w:t>
                            </w:r>
                            <w:r w:rsidR="00E078AD" w:rsidRPr="00E260E8">
                              <w:rPr>
                                <w:rFonts w:ascii="Arial" w:hAnsi="Arial" w:cs="Arial"/>
                                <w:color w:val="000000"/>
                                <w:sz w:val="16"/>
                              </w:rPr>
                              <w:t>RAF</w:t>
                            </w:r>
                          </w:p>
                          <w:p w14:paraId="2FEB4D4D" w14:textId="77777777" w:rsidR="00F408DB" w:rsidRDefault="00F408DB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2FEB4D07" w14:textId="77777777" w:rsidR="00F408DB" w:rsidRPr="00377224" w:rsidRDefault="00E078AD">
            <w:pP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377224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Stajımı aşağıda ayrıntılı olarak belirtilen kuruluşta yapmak istiyorum.</w:t>
            </w:r>
          </w:p>
          <w:p w14:paraId="2FEB4D08" w14:textId="77777777" w:rsidR="00F408DB" w:rsidRPr="00377224" w:rsidRDefault="00E078AD">
            <w:pP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377224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Gerekli işlemlerin yapılmasını rica ederim. Saygılarımla,</w:t>
            </w:r>
          </w:p>
          <w:p w14:paraId="2FEB4D09" w14:textId="77777777" w:rsidR="00F408DB" w:rsidRPr="00E260E8" w:rsidRDefault="00F408DB">
            <w:pP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</w:p>
          <w:p w14:paraId="2FEB4D0B" w14:textId="63D0D581" w:rsidR="00F408DB" w:rsidRPr="00E260E8" w:rsidRDefault="00196786">
            <w:pP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Öğrenci </w:t>
            </w:r>
            <w:r w:rsidR="00DE5423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Adı Soyadı </w:t>
            </w:r>
            <w:r w:rsidR="00E078AD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:</w:t>
            </w:r>
            <w:r w:rsidR="00DE5423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</w:t>
            </w:r>
            <w:r w:rsidR="00021AB1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.</w:t>
            </w:r>
            <w:r w:rsidR="00DE5423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..…</w:t>
            </w:r>
            <w:r w:rsidR="00E078AD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………………………………………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.</w:t>
            </w:r>
          </w:p>
          <w:p w14:paraId="2FEB4D0C" w14:textId="6789B892" w:rsidR="00F408DB" w:rsidRPr="00E260E8" w:rsidRDefault="00DE5423">
            <w:pP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Sınıfı           </w:t>
            </w:r>
            <w:r w:rsidR="00E078AD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:</w:t>
            </w:r>
            <w:r w:rsidR="00021AB1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.</w:t>
            </w:r>
            <w:r w:rsidR="00E078AD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………  Okul No: …</w:t>
            </w:r>
            <w:r w:rsidR="00E078AD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…………………</w:t>
            </w:r>
          </w:p>
          <w:p w14:paraId="2FEB4D0D" w14:textId="00EFD2B9" w:rsidR="00F408DB" w:rsidRPr="00E260E8" w:rsidRDefault="00DE5423">
            <w:pP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Adres          : …</w:t>
            </w:r>
            <w:r w:rsidR="00E078AD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……………………………………………………………. </w:t>
            </w:r>
          </w:p>
          <w:p w14:paraId="2FEB4D0E" w14:textId="297AB0C7" w:rsidR="00F408DB" w:rsidRPr="00E260E8" w:rsidRDefault="00DE5423">
            <w:pP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Telefon       :  </w:t>
            </w:r>
            <w:r w:rsidR="00021AB1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.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..</w:t>
            </w:r>
            <w:r w:rsidR="00E078AD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……………………………………………………………. </w:t>
            </w:r>
          </w:p>
          <w:p w14:paraId="2FEB4D0F" w14:textId="02EC564C" w:rsidR="00F408DB" w:rsidRPr="00E260E8" w:rsidRDefault="00DE5423">
            <w:pP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İmza            : …</w:t>
            </w:r>
            <w:r w:rsidR="00E078AD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……………………………………………………………. </w:t>
            </w:r>
          </w:p>
          <w:p w14:paraId="2FEB4D10" w14:textId="77777777" w:rsidR="00F408DB" w:rsidRPr="00E260E8" w:rsidRDefault="00F408DB">
            <w:pP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</w:p>
        </w:tc>
      </w:tr>
    </w:tbl>
    <w:p w14:paraId="2FEB4D12" w14:textId="34B7D09A" w:rsidR="00F408DB" w:rsidRPr="00E260E8" w:rsidRDefault="00F408DB">
      <w:pPr>
        <w:rPr>
          <w:rFonts w:ascii="Arial" w:eastAsia="Arial" w:hAnsi="Arial" w:cs="Arial"/>
          <w:b/>
          <w:color w:val="000000"/>
          <w:sz w:val="20"/>
          <w:szCs w:val="20"/>
        </w:rPr>
      </w:pPr>
      <w:bookmarkStart w:id="0" w:name="_gjdgxs" w:colFirst="0" w:colLast="0"/>
      <w:bookmarkEnd w:id="0"/>
    </w:p>
    <w:p w14:paraId="0A810395" w14:textId="6BC49842" w:rsidR="00F9394F" w:rsidRPr="00157AC0" w:rsidRDefault="00FA0C83" w:rsidP="00F9394F">
      <w:pPr>
        <w:rPr>
          <w:rFonts w:ascii="Arial" w:hAnsi="Arial" w:cs="Arial"/>
          <w:i/>
          <w:iCs/>
          <w:sz w:val="20"/>
          <w:szCs w:val="20"/>
        </w:rPr>
      </w:pPr>
      <w:r>
        <w:rPr>
          <w:rFonts w:ascii="Arial" w:hAnsi="Arial" w:cs="Arial"/>
          <w:i/>
          <w:iCs/>
          <w:sz w:val="20"/>
          <w:szCs w:val="20"/>
        </w:rPr>
        <w:t xml:space="preserve">   </w:t>
      </w:r>
      <w:r w:rsidR="00F9394F" w:rsidRPr="00157AC0">
        <w:rPr>
          <w:rFonts w:ascii="Arial" w:hAnsi="Arial" w:cs="Arial"/>
          <w:i/>
          <w:iCs/>
          <w:sz w:val="20"/>
          <w:szCs w:val="20"/>
        </w:rPr>
        <w:t>EKSİK KISIMLARIN OLMASI DURUMUNDA BAŞVURU DEĞERLENDİRMEYE ALINMAYACAKTIR.</w:t>
      </w:r>
    </w:p>
    <w:p w14:paraId="5D9F0C15" w14:textId="77777777" w:rsidR="009218F0" w:rsidRDefault="009218F0" w:rsidP="0014248C">
      <w:pPr>
        <w:rPr>
          <w:rFonts w:ascii="Arial" w:hAnsi="Arial" w:cs="Arial"/>
        </w:rPr>
      </w:pPr>
    </w:p>
    <w:p w14:paraId="09BDD818" w14:textId="5617798D" w:rsidR="009D3452" w:rsidRPr="008479A1" w:rsidRDefault="009D3452" w:rsidP="0014248C">
      <w:pPr>
        <w:rPr>
          <w:rFonts w:ascii="Arial" w:hAnsi="Arial" w:cs="Arial"/>
          <w:sz w:val="22"/>
          <w:szCs w:val="22"/>
        </w:rPr>
      </w:pPr>
      <w:r w:rsidRPr="008479A1">
        <w:rPr>
          <w:rFonts w:ascii="Arial" w:hAnsi="Arial" w:cs="Arial"/>
          <w:sz w:val="22"/>
          <w:szCs w:val="22"/>
        </w:rPr>
        <w:t>Bu bölüm</w:t>
      </w:r>
      <w:r w:rsidRPr="008479A1">
        <w:rPr>
          <w:rFonts w:ascii="Arial" w:hAnsi="Arial" w:cs="Arial"/>
          <w:b/>
          <w:bCs/>
          <w:sz w:val="22"/>
          <w:szCs w:val="22"/>
        </w:rPr>
        <w:t xml:space="preserve"> stajı denetleyecek yetkili tarafından </w:t>
      </w:r>
      <w:r w:rsidRPr="008479A1">
        <w:rPr>
          <w:rFonts w:ascii="Arial" w:hAnsi="Arial" w:cs="Arial"/>
          <w:sz w:val="22"/>
          <w:szCs w:val="22"/>
        </w:rPr>
        <w:t>doldurulacak ve imzalanacaktır.</w:t>
      </w:r>
    </w:p>
    <w:tbl>
      <w:tblPr>
        <w:tblStyle w:val="TableGrid"/>
        <w:tblW w:w="8788" w:type="dxa"/>
        <w:tblInd w:w="279" w:type="dxa"/>
        <w:tblLook w:val="04A0" w:firstRow="1" w:lastRow="0" w:firstColumn="1" w:lastColumn="0" w:noHBand="0" w:noVBand="1"/>
      </w:tblPr>
      <w:tblGrid>
        <w:gridCol w:w="8788"/>
      </w:tblGrid>
      <w:tr w:rsidR="009D3452" w14:paraId="646A5774" w14:textId="77777777" w:rsidTr="00A81C4E">
        <w:tc>
          <w:tcPr>
            <w:tcW w:w="8788" w:type="dxa"/>
          </w:tcPr>
          <w:p w14:paraId="495C079F" w14:textId="77777777" w:rsidR="00A01DA4" w:rsidRDefault="00A01DA4" w:rsidP="009D3452">
            <w:pPr>
              <w:ind w:right="-908"/>
              <w:rPr>
                <w:rFonts w:ascii="Arial" w:eastAsia="Arial" w:hAnsi="Arial" w:cs="Arial"/>
                <w:bCs/>
                <w:i/>
                <w:iCs/>
                <w:color w:val="000000"/>
                <w:sz w:val="20"/>
                <w:szCs w:val="20"/>
              </w:rPr>
            </w:pPr>
          </w:p>
          <w:p w14:paraId="6AB8B475" w14:textId="47DB7673" w:rsidR="009D3452" w:rsidRPr="00E260E8" w:rsidRDefault="009D3452" w:rsidP="008E350B">
            <w:pPr>
              <w:spacing w:line="276" w:lineRule="auto"/>
              <w:ind w:right="-908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Adı-Soyadı, Ünvanı : ………………………………………………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…………………………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…</w:t>
            </w:r>
          </w:p>
          <w:p w14:paraId="4AEFE18B" w14:textId="77777777" w:rsidR="009D3452" w:rsidRPr="00E260E8" w:rsidRDefault="009D3452" w:rsidP="008E350B">
            <w:pPr>
              <w:spacing w:line="276" w:lineRule="auto"/>
              <w:ind w:right="-908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Görevi    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                : …………………………  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Mesleği :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…...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…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…………………………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</w:t>
            </w:r>
          </w:p>
          <w:p w14:paraId="6FAC60B1" w14:textId="77777777" w:rsidR="009D3452" w:rsidRPr="00E260E8" w:rsidRDefault="009D3452" w:rsidP="008E350B">
            <w:pPr>
              <w:spacing w:line="276" w:lineRule="auto"/>
              <w:ind w:right="-908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Bitirdiği Okul </w:t>
            </w:r>
            <w:r w:rsidRPr="008E350B">
              <w:rPr>
                <w:rFonts w:ascii="Arial" w:eastAsia="Arial" w:hAnsi="Arial" w:cs="Arial"/>
                <w:b/>
                <w:color w:val="000000"/>
                <w:sz w:val="20"/>
                <w:szCs w:val="20"/>
                <w:u w:val="single"/>
              </w:rPr>
              <w:t>ve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Tarihi :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….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………………………………………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…………………………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</w:t>
            </w:r>
          </w:p>
          <w:p w14:paraId="43066647" w14:textId="77777777" w:rsidR="009D3452" w:rsidRPr="00E260E8" w:rsidRDefault="009D3452" w:rsidP="008E350B">
            <w:pPr>
              <w:spacing w:line="276" w:lineRule="auto"/>
              <w:ind w:right="-908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Bağlı Bulunduğu Meslek Odası Sicil No :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..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……………………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…………………………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</w:t>
            </w:r>
          </w:p>
          <w:p w14:paraId="00895EE9" w14:textId="77777777" w:rsidR="009D3452" w:rsidRDefault="009D3452" w:rsidP="009D3452">
            <w:pPr>
              <w:ind w:right="-908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E260E8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hidden="0" allowOverlap="1" wp14:anchorId="4575133A" wp14:editId="376F761B">
                      <wp:simplePos x="0" y="0"/>
                      <wp:positionH relativeFrom="column">
                        <wp:posOffset>2628900</wp:posOffset>
                      </wp:positionH>
                      <wp:positionV relativeFrom="paragraph">
                        <wp:posOffset>88900</wp:posOffset>
                      </wp:positionV>
                      <wp:extent cx="192405" cy="192405"/>
                      <wp:effectExtent l="0" t="0" r="17145" b="17145"/>
                      <wp:wrapNone/>
                      <wp:docPr id="3" name="Dikdörtgen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5254560" y="368856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2B5B3AAA" w14:textId="77777777" w:rsidR="009D3452" w:rsidRDefault="009D3452" w:rsidP="009D3452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575133A" id="Dikdörtgen 3" o:spid="_x0000_s1027" style="position:absolute;margin-left:207pt;margin-top:7pt;width:15.15pt;height:15.1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">
                      <v:stroke startarrowwidth="narrow" startarrowlength="short" endarrowwidth="narrow" endarrowlength="short"/>
                      <v:textbox inset="2.53958mm,2.53958mm,2.53958mm,2.53958mm">
                        <w:txbxContent>
                          <w:p w14:paraId="2B5B3AAA" w14:textId="77777777" w:rsidR="009D3452" w:rsidRDefault="009D3452" w:rsidP="009D3452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E260E8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hidden="0" allowOverlap="1" wp14:anchorId="4A12C213" wp14:editId="4CAC2BB1">
                      <wp:simplePos x="0" y="0"/>
                      <wp:positionH relativeFrom="column">
                        <wp:posOffset>1676400</wp:posOffset>
                      </wp:positionH>
                      <wp:positionV relativeFrom="paragraph">
                        <wp:posOffset>88900</wp:posOffset>
                      </wp:positionV>
                      <wp:extent cx="192405" cy="192405"/>
                      <wp:effectExtent l="0" t="0" r="17145" b="17145"/>
                      <wp:wrapNone/>
                      <wp:docPr id="8" name="Dikdörtgen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5254560" y="368856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65E64EAB" w14:textId="77777777" w:rsidR="009D3452" w:rsidRDefault="009D3452" w:rsidP="009D3452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A12C213" id="Dikdörtgen 8" o:spid="_x0000_s1028" style="position:absolute;margin-left:132pt;margin-top:7pt;width:15.15pt;height:15.1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">
                      <v:stroke startarrowwidth="narrow" startarrowlength="short" endarrowwidth="narrow" endarrowlength="short"/>
                      <v:textbox inset="2.53958mm,2.53958mm,2.53958mm,2.53958mm">
                        <w:txbxContent>
                          <w:p w14:paraId="65E64EAB" w14:textId="77777777" w:rsidR="009D3452" w:rsidRDefault="009D3452" w:rsidP="009D3452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310ACDB6" w14:textId="77777777" w:rsidR="009D3452" w:rsidRPr="00E260E8" w:rsidRDefault="009D3452" w:rsidP="009D3452">
            <w:pPr>
              <w:ind w:right="-908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Öğrencinin Çalışma Alanı :         BÜRO                ŞANTİYE            </w:t>
            </w:r>
          </w:p>
          <w:p w14:paraId="06829A63" w14:textId="77777777" w:rsidR="009D3452" w:rsidRDefault="009D3452" w:rsidP="009D3452">
            <w:pPr>
              <w:ind w:right="-908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</w:p>
          <w:p w14:paraId="5B6969B8" w14:textId="77777777" w:rsidR="009D3452" w:rsidRPr="00E260E8" w:rsidRDefault="009D3452" w:rsidP="008E350B">
            <w:pPr>
              <w:spacing w:line="360" w:lineRule="auto"/>
              <w:ind w:right="-908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Staj konusunun açıklaması :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…..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……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…………………………………………………………</w:t>
            </w:r>
          </w:p>
          <w:p w14:paraId="6A0B126A" w14:textId="5EEF1300" w:rsidR="009D3452" w:rsidRPr="00E260E8" w:rsidRDefault="009D3452" w:rsidP="008E350B">
            <w:pPr>
              <w:spacing w:line="360" w:lineRule="auto"/>
              <w:ind w:right="-908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St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ajın Başlangıç Tarihi        :  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.......................      </w:t>
            </w:r>
            <w:r w:rsidR="008E350B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 Stajın 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Bitiş Tari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hi: 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.......................                                  </w:t>
            </w:r>
          </w:p>
          <w:p w14:paraId="45CE64EB" w14:textId="77777777" w:rsidR="009D3452" w:rsidRPr="00E260E8" w:rsidRDefault="009D3452" w:rsidP="009D3452">
            <w:pPr>
              <w:ind w:right="-908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</w:p>
          <w:p w14:paraId="269D9861" w14:textId="77777777" w:rsidR="009D3452" w:rsidRDefault="009D3452" w:rsidP="009D3452">
            <w:pPr>
              <w:ind w:right="-908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7072CB">
              <w:rPr>
                <w:rFonts w:ascii="Arial" w:eastAsia="Arial" w:hAnsi="Arial" w:cs="Arial"/>
                <w:b/>
                <w:color w:val="000000"/>
                <w:sz w:val="20"/>
                <w:szCs w:val="20"/>
                <w:u w:val="single"/>
              </w:rPr>
              <w:t>Stajı Denetleyecek Yetkili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  <w:u w:val="single"/>
              </w:rPr>
              <w:t>nin</w:t>
            </w:r>
            <w:r w:rsidRPr="007072CB">
              <w:rPr>
                <w:rFonts w:ascii="Arial" w:eastAsia="Arial" w:hAnsi="Arial" w:cs="Arial"/>
                <w:b/>
                <w:color w:val="000000"/>
                <w:sz w:val="20"/>
                <w:szCs w:val="20"/>
                <w:u w:val="single"/>
              </w:rPr>
              <w:t xml:space="preserve"> İmzası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: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……………………</w:t>
            </w:r>
          </w:p>
          <w:p w14:paraId="13D81A01" w14:textId="77777777" w:rsidR="009D3452" w:rsidRDefault="009D3452" w:rsidP="009D3452">
            <w:pPr>
              <w:ind w:right="-908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</w:tr>
    </w:tbl>
    <w:p w14:paraId="79175F9A" w14:textId="77777777" w:rsidR="009D3452" w:rsidRDefault="009D3452" w:rsidP="0014248C">
      <w:pPr>
        <w:rPr>
          <w:rFonts w:ascii="Arial" w:hAnsi="Arial" w:cs="Arial"/>
          <w:i/>
          <w:iCs/>
          <w:sz w:val="20"/>
          <w:szCs w:val="20"/>
        </w:rPr>
      </w:pPr>
    </w:p>
    <w:p w14:paraId="64FE8853" w14:textId="1C6008F9" w:rsidR="009D3452" w:rsidRPr="008479A1" w:rsidRDefault="009D3452" w:rsidP="009218F0">
      <w:pPr>
        <w:spacing w:before="200"/>
        <w:rPr>
          <w:rFonts w:ascii="Arial" w:hAnsi="Arial" w:cs="Arial"/>
          <w:sz w:val="22"/>
          <w:szCs w:val="22"/>
        </w:rPr>
      </w:pPr>
      <w:r w:rsidRPr="008479A1">
        <w:rPr>
          <w:rFonts w:ascii="Arial" w:hAnsi="Arial" w:cs="Arial"/>
          <w:sz w:val="22"/>
          <w:szCs w:val="22"/>
        </w:rPr>
        <w:t>Bu bölüm</w:t>
      </w:r>
      <w:r w:rsidRPr="008479A1">
        <w:rPr>
          <w:rFonts w:ascii="Arial" w:hAnsi="Arial" w:cs="Arial"/>
          <w:b/>
          <w:bCs/>
          <w:sz w:val="22"/>
          <w:szCs w:val="22"/>
        </w:rPr>
        <w:t xml:space="preserve"> firma</w:t>
      </w:r>
      <w:r w:rsidR="00F9394F">
        <w:rPr>
          <w:rFonts w:ascii="Arial" w:hAnsi="Arial" w:cs="Arial"/>
          <w:b/>
          <w:bCs/>
          <w:sz w:val="22"/>
          <w:szCs w:val="22"/>
        </w:rPr>
        <w:t xml:space="preserve"> </w:t>
      </w:r>
      <w:r w:rsidRPr="008479A1">
        <w:rPr>
          <w:rFonts w:ascii="Arial" w:hAnsi="Arial" w:cs="Arial"/>
          <w:b/>
          <w:bCs/>
          <w:sz w:val="22"/>
          <w:szCs w:val="22"/>
        </w:rPr>
        <w:t>/</w:t>
      </w:r>
      <w:r w:rsidR="00F9394F">
        <w:rPr>
          <w:rFonts w:ascii="Arial" w:hAnsi="Arial" w:cs="Arial"/>
          <w:b/>
          <w:bCs/>
          <w:sz w:val="22"/>
          <w:szCs w:val="22"/>
        </w:rPr>
        <w:t xml:space="preserve"> </w:t>
      </w:r>
      <w:r w:rsidRPr="008479A1">
        <w:rPr>
          <w:rFonts w:ascii="Arial" w:hAnsi="Arial" w:cs="Arial"/>
          <w:b/>
          <w:bCs/>
          <w:sz w:val="22"/>
          <w:szCs w:val="22"/>
        </w:rPr>
        <w:t xml:space="preserve">kuruluş yetkilisi tarafından </w:t>
      </w:r>
      <w:r w:rsidRPr="008479A1">
        <w:rPr>
          <w:rFonts w:ascii="Arial" w:hAnsi="Arial" w:cs="Arial"/>
          <w:sz w:val="22"/>
          <w:szCs w:val="22"/>
        </w:rPr>
        <w:t>doldurularak imzalan</w:t>
      </w:r>
      <w:r w:rsidR="00A01DA4" w:rsidRPr="008479A1">
        <w:rPr>
          <w:rFonts w:ascii="Arial" w:hAnsi="Arial" w:cs="Arial"/>
          <w:sz w:val="22"/>
          <w:szCs w:val="22"/>
        </w:rPr>
        <w:t>ıp</w:t>
      </w:r>
      <w:r w:rsidRPr="008479A1">
        <w:rPr>
          <w:rFonts w:ascii="Arial" w:hAnsi="Arial" w:cs="Arial"/>
          <w:sz w:val="22"/>
          <w:szCs w:val="22"/>
        </w:rPr>
        <w:t xml:space="preserve"> kaşelenecektir.</w:t>
      </w: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8783"/>
      </w:tblGrid>
      <w:tr w:rsidR="009D3452" w14:paraId="28986EFC" w14:textId="77777777" w:rsidTr="008479A1">
        <w:tc>
          <w:tcPr>
            <w:tcW w:w="8783" w:type="dxa"/>
          </w:tcPr>
          <w:p w14:paraId="54282F0C" w14:textId="77777777" w:rsidR="009D3452" w:rsidRDefault="009D3452" w:rsidP="009D3452">
            <w:pPr>
              <w:ind w:right="-105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  <w:p w14:paraId="32B10682" w14:textId="209D9738" w:rsidR="009D3452" w:rsidRDefault="009D3452" w:rsidP="008479A1">
            <w:pPr>
              <w:spacing w:line="276" w:lineRule="auto"/>
              <w:ind w:right="-105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A01DA4">
              <w:rPr>
                <w:rFonts w:ascii="Arial" w:eastAsia="Arial" w:hAnsi="Arial" w:cs="Arial"/>
                <w:bCs/>
                <w:sz w:val="20"/>
                <w:szCs w:val="20"/>
              </w:rPr>
              <w:t>Y</w:t>
            </w:r>
            <w:r w:rsidRPr="00A01DA4">
              <w:rPr>
                <w:rFonts w:ascii="Arial" w:eastAsia="Arial" w:hAnsi="Arial" w:cs="Arial"/>
                <w:bCs/>
                <w:color w:val="000000"/>
                <w:sz w:val="20"/>
                <w:szCs w:val="20"/>
              </w:rPr>
              <w:t>ukarıda kimliği yazılı mimarlık bölümü</w:t>
            </w:r>
            <w:r w:rsidRPr="00A01DA4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A01DA4">
              <w:rPr>
                <w:rFonts w:ascii="Arial" w:eastAsia="Arial" w:hAnsi="Arial" w:cs="Arial"/>
                <w:bCs/>
                <w:color w:val="000000"/>
                <w:sz w:val="20"/>
                <w:szCs w:val="20"/>
              </w:rPr>
              <w:t xml:space="preserve">öğrencisi 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………………………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……………….......</w:t>
            </w:r>
            <w:r w:rsidRPr="00A01DA4">
              <w:rPr>
                <w:rFonts w:ascii="Arial" w:eastAsia="Arial" w:hAnsi="Arial" w:cs="Arial"/>
                <w:bCs/>
                <w:sz w:val="20"/>
                <w:szCs w:val="20"/>
              </w:rPr>
              <w:t xml:space="preserve">’ın </w:t>
            </w:r>
            <w:r w:rsidRPr="00A01DA4">
              <w:rPr>
                <w:rFonts w:ascii="Arial" w:eastAsia="Arial" w:hAnsi="Arial" w:cs="Arial"/>
                <w:bCs/>
                <w:color w:val="000000"/>
                <w:sz w:val="20"/>
                <w:szCs w:val="20"/>
              </w:rPr>
              <w:t>yukarıda imzası</w:t>
            </w:r>
            <w:r w:rsidRPr="00A01DA4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A01DA4">
              <w:rPr>
                <w:rFonts w:ascii="Arial" w:eastAsia="Arial" w:hAnsi="Arial" w:cs="Arial"/>
                <w:bCs/>
                <w:color w:val="000000"/>
                <w:sz w:val="20"/>
                <w:szCs w:val="20"/>
              </w:rPr>
              <w:t>bulunan yetkilinin denetimi altında kuruluşumuzda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</w:t>
            </w:r>
            <w:r w:rsidR="0094194F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</w:t>
            </w:r>
            <w:r w:rsidR="0094194F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</w:t>
            </w:r>
            <w:r w:rsidRPr="00A01DA4">
              <w:rPr>
                <w:rFonts w:ascii="Arial" w:eastAsia="Arial" w:hAnsi="Arial" w:cs="Arial"/>
                <w:bCs/>
                <w:color w:val="000000"/>
                <w:sz w:val="20"/>
                <w:szCs w:val="20"/>
              </w:rPr>
              <w:t xml:space="preserve">iş günü staj yapmasını 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kabul ediyoru</w:t>
            </w:r>
            <w:r w:rsidRPr="00E260E8">
              <w:rPr>
                <w:rFonts w:ascii="Arial" w:eastAsia="Arial" w:hAnsi="Arial" w:cs="Arial"/>
                <w:b/>
                <w:sz w:val="20"/>
                <w:szCs w:val="20"/>
              </w:rPr>
              <w:t>m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. </w:t>
            </w:r>
          </w:p>
          <w:p w14:paraId="1A207D7D" w14:textId="77777777" w:rsidR="009D3452" w:rsidRDefault="009D3452" w:rsidP="009D3452">
            <w:pPr>
              <w:ind w:right="-105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</w:p>
          <w:p w14:paraId="0154C7F4" w14:textId="7A3F3AFF" w:rsidR="009D3452" w:rsidRPr="00E260E8" w:rsidRDefault="00A01DA4" w:rsidP="009D3452">
            <w:pPr>
              <w:ind w:right="-908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         </w:t>
            </w:r>
            <w:r w:rsidR="009D3452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Firma</w:t>
            </w:r>
            <w:r w:rsidR="0094194F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ın</w:t>
            </w:r>
            <w:r w:rsidR="009D3452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/</w:t>
            </w:r>
            <w:r w:rsidR="009D3452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Kuruluşun</w:t>
            </w:r>
            <w:r w:rsidR="0094194F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/</w:t>
            </w:r>
            <w:r w:rsidR="0094194F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</w:t>
            </w:r>
            <w:r w:rsidR="009D3452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Kişinin Adı :</w:t>
            </w:r>
            <w:r w:rsidR="009D3452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</w:t>
            </w:r>
            <w:r w:rsidR="009D3452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……</w:t>
            </w:r>
            <w:r w:rsidR="009D3452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...</w:t>
            </w:r>
            <w:r w:rsidR="009D3452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         </w:t>
            </w:r>
            <w:r w:rsidR="009D3452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</w:t>
            </w:r>
          </w:p>
          <w:p w14:paraId="2C879437" w14:textId="71214FEC" w:rsidR="009D3452" w:rsidRPr="00E260E8" w:rsidRDefault="00A01DA4" w:rsidP="009D3452">
            <w:pPr>
              <w:ind w:right="-908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         </w:t>
            </w:r>
            <w:r w:rsidR="009D3452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Adresi :</w:t>
            </w:r>
            <w:r w:rsidR="009D3452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</w:t>
            </w:r>
            <w:r w:rsidR="0094194F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</w:t>
            </w:r>
            <w:r w:rsidR="009D3452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…………</w:t>
            </w:r>
            <w:r w:rsidR="009D3452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……</w:t>
            </w:r>
            <w:r w:rsidR="009D3452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………</w:t>
            </w:r>
            <w:r w:rsidR="009D3452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.</w:t>
            </w:r>
          </w:p>
          <w:p w14:paraId="684DBAC6" w14:textId="5758D510" w:rsidR="009D3452" w:rsidRPr="00E260E8" w:rsidRDefault="00A01DA4" w:rsidP="009D3452">
            <w:pPr>
              <w:ind w:right="-908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         </w:t>
            </w:r>
            <w:r w:rsidR="009D3452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Vergi ve Hesap No :</w:t>
            </w:r>
            <w:r w:rsidR="009D3452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</w:t>
            </w:r>
            <w:r w:rsidR="009D3452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………</w:t>
            </w:r>
            <w:r w:rsidR="009D3452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……</w:t>
            </w:r>
            <w:r w:rsidR="009D3452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</w:t>
            </w:r>
            <w:r w:rsidR="0094194F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.</w:t>
            </w:r>
            <w:r w:rsidR="009D3452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.</w:t>
            </w:r>
          </w:p>
          <w:p w14:paraId="09033D80" w14:textId="250DB16D" w:rsidR="009D3452" w:rsidRPr="00E260E8" w:rsidRDefault="00A01DA4" w:rsidP="009D3452">
            <w:pPr>
              <w:ind w:right="-908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         </w:t>
            </w:r>
            <w:r w:rsidR="009D3452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Telefon</w:t>
            </w:r>
            <w:r w:rsidR="009D3452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:  </w:t>
            </w:r>
            <w:r w:rsidR="009D3452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…………</w:t>
            </w:r>
            <w:r w:rsidR="0094194F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………………………………………</w:t>
            </w:r>
          </w:p>
          <w:p w14:paraId="2845D1B2" w14:textId="77777777" w:rsidR="00A01DA4" w:rsidRDefault="00A01DA4" w:rsidP="009D3452">
            <w:pPr>
              <w:ind w:right="-908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</w:p>
          <w:p w14:paraId="6E55E65B" w14:textId="77777777" w:rsidR="00A01DA4" w:rsidRDefault="009D3452" w:rsidP="00A01DA4">
            <w:pPr>
              <w:spacing w:line="360" w:lineRule="auto"/>
              <w:ind w:right="-908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Firma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/Kuruluş 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Yetkilisi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in Adı Soyadı: ……………………</w:t>
            </w:r>
            <w:r w:rsidR="00A01DA4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</w:t>
            </w:r>
          </w:p>
          <w:p w14:paraId="18DE70C2" w14:textId="06924D40" w:rsidR="009D3452" w:rsidRDefault="009D3452" w:rsidP="00A01DA4">
            <w:pPr>
              <w:spacing w:line="360" w:lineRule="auto"/>
              <w:ind w:right="-908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072CB">
              <w:rPr>
                <w:rFonts w:ascii="Arial" w:eastAsia="Arial" w:hAnsi="Arial" w:cs="Arial"/>
                <w:b/>
                <w:color w:val="000000"/>
                <w:sz w:val="20"/>
                <w:szCs w:val="20"/>
                <w:u w:val="single"/>
              </w:rPr>
              <w:t>Firma/KuruluşYetkilisinin İmzası ve Kaşe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  <w:u w:val="single"/>
              </w:rPr>
              <w:t>: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……………….</w:t>
            </w:r>
          </w:p>
        </w:tc>
      </w:tr>
    </w:tbl>
    <w:p w14:paraId="09152DCC" w14:textId="0ECE780E" w:rsidR="009D3452" w:rsidRDefault="009D3452" w:rsidP="0014248C">
      <w:pPr>
        <w:rPr>
          <w:rFonts w:ascii="Arial" w:hAnsi="Arial" w:cs="Arial"/>
          <w:i/>
          <w:iCs/>
          <w:sz w:val="20"/>
          <w:szCs w:val="20"/>
        </w:rPr>
      </w:pPr>
    </w:p>
    <w:p w14:paraId="5A8829A1" w14:textId="21E077BF" w:rsidR="00F9394F" w:rsidRDefault="00CC0BC7">
      <w:pPr>
        <w:ind w:right="-908"/>
        <w:rPr>
          <w:rFonts w:ascii="Arial" w:eastAsia="Arial" w:hAnsi="Arial" w:cs="Arial"/>
          <w:b/>
          <w:color w:val="000000"/>
          <w:sz w:val="20"/>
          <w:szCs w:val="20"/>
        </w:rPr>
      </w:pPr>
      <w:r>
        <w:rPr>
          <w:rFonts w:ascii="Arial" w:eastAsia="Arial" w:hAnsi="Arial" w:cs="Arial"/>
          <w:b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9EFFE68" wp14:editId="23113AA8">
                <wp:simplePos x="0" y="0"/>
                <wp:positionH relativeFrom="column">
                  <wp:posOffset>21532</wp:posOffset>
                </wp:positionH>
                <wp:positionV relativeFrom="paragraph">
                  <wp:posOffset>7216</wp:posOffset>
                </wp:positionV>
                <wp:extent cx="5777346" cy="0"/>
                <wp:effectExtent l="0" t="19050" r="33020" b="19050"/>
                <wp:wrapNone/>
                <wp:docPr id="675162378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77346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CC0500B" id="Straight Connector 3" o:spid="_x0000_s1026" style="position:absolute;flip: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.7pt,.55pt" to="456.6pt,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" strokecolor="#7f7f7f [1612]" strokeweight="3pt"/>
            </w:pict>
          </mc:Fallback>
        </mc:AlternateContent>
      </w:r>
    </w:p>
    <w:p w14:paraId="2FEB4D29" w14:textId="2385AE9B" w:rsidR="00F408DB" w:rsidRPr="008479A1" w:rsidRDefault="00E078AD">
      <w:pPr>
        <w:ind w:right="-908"/>
        <w:rPr>
          <w:rFonts w:ascii="Arial" w:eastAsia="Arial" w:hAnsi="Arial" w:cs="Arial"/>
          <w:bCs/>
          <w:color w:val="000000"/>
          <w:sz w:val="22"/>
          <w:szCs w:val="22"/>
        </w:rPr>
      </w:pPr>
      <w:r w:rsidRPr="008479A1">
        <w:rPr>
          <w:rFonts w:ascii="Arial" w:eastAsia="Arial" w:hAnsi="Arial" w:cs="Arial"/>
          <w:bCs/>
          <w:color w:val="000000"/>
          <w:sz w:val="22"/>
          <w:szCs w:val="22"/>
        </w:rPr>
        <w:t>Bu bölüm</w:t>
      </w:r>
      <w:r w:rsidRPr="008479A1">
        <w:rPr>
          <w:rFonts w:ascii="Arial" w:eastAsia="Arial" w:hAnsi="Arial" w:cs="Arial"/>
          <w:b/>
          <w:color w:val="000000"/>
          <w:sz w:val="22"/>
          <w:szCs w:val="22"/>
        </w:rPr>
        <w:t xml:space="preserve"> </w:t>
      </w:r>
      <w:r w:rsidR="00F657B8" w:rsidRPr="008479A1">
        <w:rPr>
          <w:rFonts w:ascii="Arial" w:eastAsia="Arial" w:hAnsi="Arial" w:cs="Arial"/>
          <w:b/>
          <w:color w:val="000000"/>
          <w:sz w:val="22"/>
          <w:szCs w:val="22"/>
        </w:rPr>
        <w:t>S</w:t>
      </w:r>
      <w:r w:rsidRPr="008479A1">
        <w:rPr>
          <w:rFonts w:ascii="Arial" w:eastAsia="Arial" w:hAnsi="Arial" w:cs="Arial"/>
          <w:b/>
          <w:color w:val="000000"/>
          <w:sz w:val="22"/>
          <w:szCs w:val="22"/>
        </w:rPr>
        <w:t xml:space="preserve">taj </w:t>
      </w:r>
      <w:r w:rsidR="00F657B8" w:rsidRPr="008479A1">
        <w:rPr>
          <w:rFonts w:ascii="Arial" w:eastAsia="Arial" w:hAnsi="Arial" w:cs="Arial"/>
          <w:b/>
          <w:color w:val="000000"/>
          <w:sz w:val="22"/>
          <w:szCs w:val="22"/>
        </w:rPr>
        <w:t>K</w:t>
      </w:r>
      <w:r w:rsidRPr="008479A1">
        <w:rPr>
          <w:rFonts w:ascii="Arial" w:eastAsia="Arial" w:hAnsi="Arial" w:cs="Arial"/>
          <w:b/>
          <w:color w:val="000000"/>
          <w:sz w:val="22"/>
          <w:szCs w:val="22"/>
        </w:rPr>
        <w:t xml:space="preserve">omisyonu tarafından </w:t>
      </w:r>
      <w:r w:rsidRPr="008479A1">
        <w:rPr>
          <w:rFonts w:ascii="Arial" w:eastAsia="Arial" w:hAnsi="Arial" w:cs="Arial"/>
          <w:bCs/>
          <w:color w:val="000000"/>
          <w:sz w:val="22"/>
          <w:szCs w:val="22"/>
        </w:rPr>
        <w:t>doldurulacaktır.</w:t>
      </w:r>
    </w:p>
    <w:tbl>
      <w:tblPr>
        <w:tblStyle w:val="a1"/>
        <w:tblW w:w="8788" w:type="dxa"/>
        <w:tblInd w:w="27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788"/>
      </w:tblGrid>
      <w:tr w:rsidR="00F408DB" w:rsidRPr="00E260E8" w14:paraId="2FEB4D35" w14:textId="77777777" w:rsidTr="0040099E">
        <w:trPr>
          <w:trHeight w:val="58"/>
        </w:trPr>
        <w:tc>
          <w:tcPr>
            <w:tcW w:w="8788" w:type="dxa"/>
          </w:tcPr>
          <w:p w14:paraId="2FEB4D2A" w14:textId="1101AC57" w:rsidR="00F408DB" w:rsidRPr="00E260E8" w:rsidRDefault="00806027">
            <w:pPr>
              <w:ind w:right="-908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0E276C76" wp14:editId="4996DD47">
                      <wp:simplePos x="0" y="0"/>
                      <wp:positionH relativeFrom="column">
                        <wp:posOffset>3705437</wp:posOffset>
                      </wp:positionH>
                      <wp:positionV relativeFrom="paragraph">
                        <wp:posOffset>79375</wp:posOffset>
                      </wp:positionV>
                      <wp:extent cx="0" cy="573405"/>
                      <wp:effectExtent l="19050" t="0" r="19050" b="36195"/>
                      <wp:wrapNone/>
                      <wp:docPr id="629396958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573405"/>
                              </a:xfrm>
                              <a:prstGeom prst="line">
                                <a:avLst/>
                              </a:prstGeom>
                              <a:ln w="285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6"/>
                              </a:lnRef>
                              <a:fillRef idx="0">
                                <a:schemeClr val="accent6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474A5C2" id="Straight Connector 1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91.75pt,6.25pt" to="291.75pt,5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" strokecolor="black [3213]" strokeweight="2.25pt"/>
                  </w:pict>
                </mc:Fallback>
              </mc:AlternateContent>
            </w:r>
            <w:r w:rsidRPr="00E260E8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hidden="0" allowOverlap="1" wp14:anchorId="2FEB4D42" wp14:editId="060D79E7">
                      <wp:simplePos x="0" y="0"/>
                      <wp:positionH relativeFrom="column">
                        <wp:posOffset>2221653</wp:posOffset>
                      </wp:positionH>
                      <wp:positionV relativeFrom="paragraph">
                        <wp:posOffset>111760</wp:posOffset>
                      </wp:positionV>
                      <wp:extent cx="192405" cy="192405"/>
                      <wp:effectExtent l="0" t="0" r="17145" b="17145"/>
                      <wp:wrapNone/>
                      <wp:docPr id="2" name="Dikdörtgen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2405" cy="1924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2FEB4D54" w14:textId="77777777" w:rsidR="00F408DB" w:rsidRDefault="00F408DB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FEB4D42" id="Dikdörtgen 2" o:spid="_x0000_s1029" style="position:absolute;margin-left:174.95pt;margin-top:8.8pt;width:15.15pt;height:15.1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">
                      <v:stroke startarrowwidth="narrow" startarrowlength="short" endarrowwidth="narrow" endarrowlength="short"/>
                      <v:textbox inset="2.53958mm,2.53958mm,2.53958mm,2.53958mm">
                        <w:txbxContent>
                          <w:p w14:paraId="2FEB4D54" w14:textId="77777777" w:rsidR="00F408DB" w:rsidRDefault="00F408DB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2FB07C4F" wp14:editId="083D3603">
                      <wp:simplePos x="0" y="0"/>
                      <wp:positionH relativeFrom="column">
                        <wp:posOffset>1517862</wp:posOffset>
                      </wp:positionH>
                      <wp:positionV relativeFrom="paragraph">
                        <wp:posOffset>72813</wp:posOffset>
                      </wp:positionV>
                      <wp:extent cx="0" cy="573616"/>
                      <wp:effectExtent l="19050" t="0" r="19050" b="36195"/>
                      <wp:wrapNone/>
                      <wp:docPr id="666643076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573616"/>
                              </a:xfrm>
                              <a:prstGeom prst="line">
                                <a:avLst/>
                              </a:prstGeom>
                              <a:ln w="285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6"/>
                              </a:lnRef>
                              <a:fillRef idx="0">
                                <a:schemeClr val="accent6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FB34EA2" id="Straight Connector 1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9.5pt,5.75pt" to="119.5pt,5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" strokecolor="black [3213]" strokeweight="2.25pt"/>
                  </w:pict>
                </mc:Fallback>
              </mc:AlternateContent>
            </w:r>
            <w:r w:rsidR="00832F08" w:rsidRPr="00E260E8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hidden="0" allowOverlap="1" wp14:anchorId="2FEB4D44" wp14:editId="3F5D6043">
                      <wp:simplePos x="0" y="0"/>
                      <wp:positionH relativeFrom="column">
                        <wp:posOffset>662305</wp:posOffset>
                      </wp:positionH>
                      <wp:positionV relativeFrom="paragraph">
                        <wp:posOffset>101600</wp:posOffset>
                      </wp:positionV>
                      <wp:extent cx="192405" cy="192405"/>
                      <wp:effectExtent l="0" t="0" r="17145" b="17145"/>
                      <wp:wrapNone/>
                      <wp:docPr id="5" name="Dikdörtgen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2405" cy="1924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2FEB4D55" w14:textId="77777777" w:rsidR="00F408DB" w:rsidRDefault="00F408DB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FEB4D44" id="Dikdörtgen 5" o:spid="_x0000_s1030" style="position:absolute;margin-left:52.15pt;margin-top:8pt;width:15.15pt;height:15.1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">
                      <v:stroke startarrowwidth="narrow" startarrowlength="short" endarrowwidth="narrow" endarrowlength="short"/>
                      <v:textbox inset="2.53958mm,2.53958mm,2.53958mm,2.53958mm">
                        <w:txbxContent>
                          <w:p w14:paraId="2FEB4D55" w14:textId="77777777" w:rsidR="00F408DB" w:rsidRDefault="00F408DB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7A5C18CD" w14:textId="71EDD0D8" w:rsidR="00832F08" w:rsidRDefault="00E078AD">
            <w:pPr>
              <w:ind w:right="-908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Staj </w:t>
            </w:r>
            <w:r w:rsidR="001800E0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y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er</w:t>
            </w:r>
            <w:r w:rsidR="00267FAC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i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:</w:t>
            </w:r>
            <w:r w:rsidR="00117453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       BÜ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RO        </w:t>
            </w:r>
            <w:r w:rsidR="00806027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Staj için: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 </w:t>
            </w:r>
            <w:r w:rsidR="00806027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    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</w:t>
            </w:r>
            <w:r w:rsidR="00806027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UYGUNDUR</w:t>
            </w:r>
            <w:r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   </w:t>
            </w:r>
            <w:r w:rsidR="00832F0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         Komisyon</w:t>
            </w:r>
            <w:r w:rsidR="008E277B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</w:t>
            </w:r>
            <w:r w:rsidR="00832F0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Üyesi:</w:t>
            </w:r>
          </w:p>
          <w:p w14:paraId="7D5A3864" w14:textId="61AD1683" w:rsidR="008E277B" w:rsidRPr="00E260E8" w:rsidRDefault="00806027">
            <w:pPr>
              <w:ind w:right="-908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E260E8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hidden="0" allowOverlap="1" wp14:anchorId="2FEB4D48" wp14:editId="65F0950F">
                      <wp:simplePos x="0" y="0"/>
                      <wp:positionH relativeFrom="column">
                        <wp:posOffset>2222077</wp:posOffset>
                      </wp:positionH>
                      <wp:positionV relativeFrom="paragraph">
                        <wp:posOffset>112395</wp:posOffset>
                      </wp:positionV>
                      <wp:extent cx="192405" cy="222885"/>
                      <wp:effectExtent l="0" t="0" r="17145" b="24765"/>
                      <wp:wrapNone/>
                      <wp:docPr id="7" name="Dikdörtgen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2405" cy="2228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2FEB4D57" w14:textId="77777777" w:rsidR="00F408DB" w:rsidRDefault="00F408DB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FEB4D48" id="Dikdörtgen 7" o:spid="_x0000_s1031" style="position:absolute;margin-left:174.95pt;margin-top:8.85pt;width:15.15pt;height:17.5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">
                      <v:stroke startarrowwidth="narrow" startarrowlength="short" endarrowwidth="narrow" endarrowlength="short"/>
                      <v:textbox inset="2.53958mm,2.53958mm,2.53958mm,2.53958mm">
                        <w:txbxContent>
                          <w:p w14:paraId="2FEB4D57" w14:textId="77777777" w:rsidR="00F408DB" w:rsidRDefault="00F408DB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8E277B" w:rsidRPr="00E260E8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hidden="0" allowOverlap="1" wp14:anchorId="2FEB4D46" wp14:editId="48459706">
                      <wp:simplePos x="0" y="0"/>
                      <wp:positionH relativeFrom="column">
                        <wp:posOffset>668232</wp:posOffset>
                      </wp:positionH>
                      <wp:positionV relativeFrom="paragraph">
                        <wp:posOffset>111760</wp:posOffset>
                      </wp:positionV>
                      <wp:extent cx="192405" cy="222885"/>
                      <wp:effectExtent l="0" t="0" r="17145" b="24765"/>
                      <wp:wrapNone/>
                      <wp:docPr id="4" name="Dikdörtgen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2405" cy="2228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2FEB4D56" w14:textId="77777777" w:rsidR="00F408DB" w:rsidRDefault="00F408DB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FEB4D46" id="Dikdörtgen 4" o:spid="_x0000_s1032" style="position:absolute;margin-left:52.6pt;margin-top:8.8pt;width:15.15pt;height:17.5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">
                      <v:stroke startarrowwidth="narrow" startarrowlength="short" endarrowwidth="narrow" endarrowlength="short"/>
                      <v:textbox inset="2.53958mm,2.53958mm,2.53958mm,2.53958mm">
                        <w:txbxContent>
                          <w:p w14:paraId="2FEB4D56" w14:textId="77777777" w:rsidR="00F408DB" w:rsidRDefault="00F408DB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2FEB4D30" w14:textId="2CC0A6AE" w:rsidR="00F408DB" w:rsidRPr="00E260E8" w:rsidRDefault="00806027">
            <w:pPr>
              <w:ind w:right="-908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              </w:t>
            </w:r>
            <w:r w:rsidR="00E078AD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       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ŞANTİYE</w:t>
            </w:r>
            <w:r w:rsidR="00E078AD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</w:t>
            </w:r>
            <w:r w:rsidR="001221FA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</w:t>
            </w:r>
            <w:r w:rsidR="00E078AD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         </w:t>
            </w:r>
            <w:r w:rsidR="001221FA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 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             </w:t>
            </w:r>
            <w:r w:rsidR="00E078AD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UYGUN DEĞİLDİR</w:t>
            </w:r>
            <w:r w:rsidR="00832F0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   T</w:t>
            </w:r>
            <w:r w:rsidR="008E277B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ARİH </w:t>
            </w:r>
            <w:r w:rsidR="00832F0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                İMZA</w:t>
            </w:r>
            <w:r w:rsidR="00E078AD" w:rsidRPr="00E260E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              </w:t>
            </w:r>
          </w:p>
          <w:p w14:paraId="2FEB4D34" w14:textId="0C21A174" w:rsidR="003B15CE" w:rsidRPr="00E260E8" w:rsidRDefault="003B15CE" w:rsidP="00F9394F">
            <w:pPr>
              <w:ind w:right="-908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</w:p>
        </w:tc>
      </w:tr>
    </w:tbl>
    <w:p w14:paraId="37953550" w14:textId="77777777" w:rsidR="00A40501" w:rsidRPr="00E260E8" w:rsidRDefault="00A40501">
      <w:pPr>
        <w:rPr>
          <w:rFonts w:ascii="Arial" w:hAnsi="Arial" w:cs="Arial"/>
          <w:sz w:val="20"/>
          <w:szCs w:val="20"/>
        </w:rPr>
      </w:pPr>
    </w:p>
    <w:p w14:paraId="66B95A74" w14:textId="77777777" w:rsidR="0014248C" w:rsidRDefault="0014248C" w:rsidP="0046414E">
      <w:pPr>
        <w:ind w:left="-90" w:firstLine="90"/>
        <w:jc w:val="center"/>
        <w:rPr>
          <w:rFonts w:ascii="Arial" w:eastAsia="Arial" w:hAnsi="Arial" w:cs="Arial"/>
          <w:b/>
          <w:color w:val="000000"/>
          <w:sz w:val="20"/>
          <w:szCs w:val="20"/>
        </w:rPr>
      </w:pPr>
    </w:p>
    <w:p w14:paraId="3E27CE42" w14:textId="77777777" w:rsidR="005C7BA2" w:rsidRDefault="005C7BA2" w:rsidP="0046414E">
      <w:pPr>
        <w:ind w:left="-90" w:firstLine="90"/>
        <w:jc w:val="center"/>
        <w:rPr>
          <w:rFonts w:ascii="Arial" w:eastAsia="Arial" w:hAnsi="Arial" w:cs="Arial"/>
          <w:b/>
          <w:color w:val="000000"/>
          <w:sz w:val="20"/>
          <w:szCs w:val="20"/>
        </w:rPr>
      </w:pPr>
    </w:p>
    <w:p w14:paraId="4A8AD982" w14:textId="3ADFFE33" w:rsidR="0046414E" w:rsidRPr="00E260E8" w:rsidRDefault="0046414E" w:rsidP="0046414E">
      <w:pPr>
        <w:ind w:left="-90" w:firstLine="90"/>
        <w:jc w:val="center"/>
        <w:rPr>
          <w:rFonts w:ascii="Arial" w:eastAsia="Arial" w:hAnsi="Arial" w:cs="Arial"/>
          <w:b/>
          <w:color w:val="000000"/>
          <w:sz w:val="20"/>
          <w:szCs w:val="20"/>
        </w:rPr>
      </w:pPr>
      <w:r w:rsidRPr="00E260E8">
        <w:rPr>
          <w:rFonts w:ascii="Arial" w:eastAsia="Arial" w:hAnsi="Arial" w:cs="Arial"/>
          <w:b/>
          <w:color w:val="000000"/>
          <w:sz w:val="20"/>
          <w:szCs w:val="20"/>
        </w:rPr>
        <w:t>MUĞLA SITKI KOÇMAN ÜNİVERSİTESİ</w:t>
      </w:r>
    </w:p>
    <w:p w14:paraId="4BC724E5" w14:textId="77777777" w:rsidR="0046414E" w:rsidRPr="00E260E8" w:rsidRDefault="0046414E" w:rsidP="0046414E">
      <w:pPr>
        <w:jc w:val="center"/>
        <w:rPr>
          <w:rFonts w:ascii="Arial" w:eastAsia="Arial" w:hAnsi="Arial" w:cs="Arial"/>
          <w:b/>
          <w:color w:val="000000"/>
          <w:sz w:val="20"/>
          <w:szCs w:val="20"/>
        </w:rPr>
      </w:pPr>
      <w:r w:rsidRPr="00E260E8">
        <w:rPr>
          <w:rFonts w:ascii="Arial" w:eastAsia="Arial" w:hAnsi="Arial" w:cs="Arial"/>
          <w:b/>
          <w:color w:val="000000"/>
          <w:sz w:val="20"/>
          <w:szCs w:val="20"/>
        </w:rPr>
        <w:t>MİMARLIK FAKÜLTESİ MİMARLIK BÖLÜMÜ</w:t>
      </w:r>
    </w:p>
    <w:p w14:paraId="31DF48C6" w14:textId="77777777" w:rsidR="0046414E" w:rsidRPr="00E260E8" w:rsidRDefault="0046414E" w:rsidP="0046414E">
      <w:pPr>
        <w:jc w:val="center"/>
        <w:rPr>
          <w:rFonts w:ascii="Arial" w:eastAsia="Arial" w:hAnsi="Arial" w:cs="Arial"/>
          <w:b/>
          <w:color w:val="000000"/>
          <w:sz w:val="20"/>
          <w:szCs w:val="20"/>
        </w:rPr>
      </w:pPr>
      <w:r w:rsidRPr="00E260E8">
        <w:rPr>
          <w:rFonts w:ascii="Arial" w:eastAsia="Arial" w:hAnsi="Arial" w:cs="Arial"/>
          <w:b/>
          <w:color w:val="000000"/>
          <w:sz w:val="20"/>
          <w:szCs w:val="20"/>
        </w:rPr>
        <w:t>STAJ BAŞVURU FORMU</w:t>
      </w:r>
    </w:p>
    <w:p w14:paraId="34FC4229" w14:textId="5D7E1964" w:rsidR="00B47BDA" w:rsidRPr="00E260E8" w:rsidRDefault="00B47BDA" w:rsidP="0046414E">
      <w:pPr>
        <w:jc w:val="center"/>
        <w:rPr>
          <w:rFonts w:ascii="Arial" w:eastAsia="Arial" w:hAnsi="Arial" w:cs="Arial"/>
          <w:b/>
          <w:color w:val="000000"/>
          <w:sz w:val="20"/>
          <w:szCs w:val="20"/>
        </w:rPr>
      </w:pPr>
      <w:r w:rsidRPr="00E260E8">
        <w:rPr>
          <w:rFonts w:ascii="Arial" w:eastAsia="Arial" w:hAnsi="Arial" w:cs="Arial"/>
          <w:b/>
          <w:color w:val="000000"/>
          <w:sz w:val="20"/>
          <w:szCs w:val="20"/>
        </w:rPr>
        <w:t>ÇALIŞMA TAKVİMİ</w:t>
      </w:r>
    </w:p>
    <w:p w14:paraId="60B67DF8" w14:textId="77777777" w:rsidR="00B22204" w:rsidRPr="00E260E8" w:rsidRDefault="00B22204" w:rsidP="0046414E">
      <w:pPr>
        <w:jc w:val="center"/>
        <w:rPr>
          <w:rFonts w:ascii="Arial" w:eastAsia="Arial" w:hAnsi="Arial" w:cs="Arial"/>
          <w:b/>
          <w:color w:val="000000"/>
          <w:sz w:val="20"/>
          <w:szCs w:val="20"/>
        </w:rPr>
      </w:pPr>
    </w:p>
    <w:p w14:paraId="27AA7C3F" w14:textId="77777777" w:rsidR="00B22204" w:rsidRPr="00E260E8" w:rsidRDefault="00B22204" w:rsidP="0046414E">
      <w:pPr>
        <w:jc w:val="center"/>
        <w:rPr>
          <w:rFonts w:ascii="Arial" w:eastAsia="Arial" w:hAnsi="Arial" w:cs="Arial"/>
          <w:b/>
          <w:color w:val="000000"/>
          <w:sz w:val="20"/>
          <w:szCs w:val="20"/>
        </w:rPr>
      </w:pPr>
    </w:p>
    <w:p w14:paraId="458E474C" w14:textId="77777777" w:rsidR="00B22204" w:rsidRPr="00E260E8" w:rsidRDefault="00B22204" w:rsidP="00E260E8">
      <w:pPr>
        <w:jc w:val="both"/>
        <w:rPr>
          <w:rFonts w:ascii="Arial" w:eastAsia="Arial" w:hAnsi="Arial" w:cs="Arial"/>
          <w:b/>
          <w:color w:val="000000"/>
          <w:sz w:val="20"/>
          <w:szCs w:val="20"/>
        </w:rPr>
      </w:pPr>
    </w:p>
    <w:p w14:paraId="44CCED98" w14:textId="77777777" w:rsidR="0006024E" w:rsidRDefault="00B22204" w:rsidP="0006024E">
      <w:pPr>
        <w:spacing w:line="276" w:lineRule="auto"/>
        <w:jc w:val="both"/>
        <w:rPr>
          <w:rFonts w:ascii="Arial" w:eastAsia="Arial" w:hAnsi="Arial" w:cs="Arial"/>
          <w:bCs/>
          <w:color w:val="000000"/>
          <w:sz w:val="20"/>
          <w:szCs w:val="20"/>
        </w:rPr>
      </w:pPr>
      <w:r w:rsidRPr="00E260E8">
        <w:rPr>
          <w:rFonts w:ascii="Arial" w:eastAsia="Arial" w:hAnsi="Arial" w:cs="Arial"/>
          <w:bCs/>
          <w:color w:val="000000"/>
          <w:sz w:val="20"/>
          <w:szCs w:val="20"/>
        </w:rPr>
        <w:t xml:space="preserve">Aşağıda yer alan takvimde </w:t>
      </w:r>
      <w:r w:rsidR="00CE7126" w:rsidRPr="00E260E8">
        <w:rPr>
          <w:rFonts w:ascii="Arial" w:eastAsia="Arial" w:hAnsi="Arial" w:cs="Arial"/>
          <w:bCs/>
          <w:color w:val="000000"/>
          <w:sz w:val="20"/>
          <w:szCs w:val="20"/>
        </w:rPr>
        <w:t xml:space="preserve">staj kapsamında çalışılacak </w:t>
      </w:r>
      <w:r w:rsidR="002F2990">
        <w:rPr>
          <w:rFonts w:ascii="Arial" w:eastAsia="Arial" w:hAnsi="Arial" w:cs="Arial"/>
          <w:bCs/>
          <w:color w:val="000000"/>
          <w:sz w:val="20"/>
          <w:szCs w:val="20"/>
        </w:rPr>
        <w:t>her bir iş günü</w:t>
      </w:r>
      <w:r w:rsidR="00FC1FD2">
        <w:rPr>
          <w:rFonts w:ascii="Arial" w:eastAsia="Arial" w:hAnsi="Arial" w:cs="Arial"/>
          <w:bCs/>
          <w:color w:val="000000"/>
          <w:sz w:val="20"/>
          <w:szCs w:val="20"/>
        </w:rPr>
        <w:t xml:space="preserve"> </w:t>
      </w:r>
      <w:r w:rsidR="002F2990">
        <w:rPr>
          <w:rFonts w:ascii="Arial" w:eastAsia="Arial" w:hAnsi="Arial" w:cs="Arial"/>
          <w:bCs/>
          <w:color w:val="000000"/>
          <w:sz w:val="20"/>
          <w:szCs w:val="20"/>
        </w:rPr>
        <w:t xml:space="preserve">yuvarlak içine alınarak </w:t>
      </w:r>
      <w:r w:rsidR="00CE7126" w:rsidRPr="00E260E8">
        <w:rPr>
          <w:rFonts w:ascii="Arial" w:eastAsia="Arial" w:hAnsi="Arial" w:cs="Arial"/>
          <w:bCs/>
          <w:color w:val="000000"/>
          <w:sz w:val="20"/>
          <w:szCs w:val="20"/>
        </w:rPr>
        <w:t xml:space="preserve">işaretlenmeli ve staj yetkilisi tarafından </w:t>
      </w:r>
      <w:r w:rsidR="002F2990">
        <w:rPr>
          <w:rFonts w:ascii="Arial" w:eastAsia="Arial" w:hAnsi="Arial" w:cs="Arial"/>
          <w:bCs/>
          <w:color w:val="000000"/>
          <w:sz w:val="20"/>
          <w:szCs w:val="20"/>
        </w:rPr>
        <w:t xml:space="preserve">imza ve kaşe ile </w:t>
      </w:r>
      <w:r w:rsidR="00CE7126" w:rsidRPr="00E260E8">
        <w:rPr>
          <w:rFonts w:ascii="Arial" w:eastAsia="Arial" w:hAnsi="Arial" w:cs="Arial"/>
          <w:bCs/>
          <w:color w:val="000000"/>
          <w:sz w:val="20"/>
          <w:szCs w:val="20"/>
        </w:rPr>
        <w:t>onaylanmalıdır.</w:t>
      </w:r>
      <w:r w:rsidR="005B44D2" w:rsidRPr="00E260E8">
        <w:rPr>
          <w:rFonts w:ascii="Arial" w:eastAsia="Arial" w:hAnsi="Arial" w:cs="Arial"/>
          <w:bCs/>
          <w:color w:val="000000"/>
          <w:sz w:val="20"/>
          <w:szCs w:val="20"/>
        </w:rPr>
        <w:t xml:space="preserve"> </w:t>
      </w:r>
    </w:p>
    <w:p w14:paraId="0C67F7BF" w14:textId="0ED260DF" w:rsidR="00B22204" w:rsidRPr="0006024E" w:rsidRDefault="005B44D2" w:rsidP="0006024E">
      <w:pPr>
        <w:spacing w:line="276" w:lineRule="auto"/>
        <w:jc w:val="both"/>
        <w:rPr>
          <w:rFonts w:ascii="Arial" w:eastAsia="Arial" w:hAnsi="Arial" w:cs="Arial"/>
          <w:bCs/>
          <w:color w:val="000000"/>
          <w:sz w:val="20"/>
          <w:szCs w:val="20"/>
        </w:rPr>
      </w:pPr>
      <w:r w:rsidRPr="008D4510">
        <w:rPr>
          <w:rFonts w:ascii="Arial" w:eastAsia="Arial" w:hAnsi="Arial" w:cs="Arial"/>
          <w:bCs/>
          <w:color w:val="000000"/>
          <w:sz w:val="20"/>
          <w:szCs w:val="20"/>
          <w:u w:val="single"/>
        </w:rPr>
        <w:t xml:space="preserve">Pazar günleri </w:t>
      </w:r>
      <w:r w:rsidR="00636190" w:rsidRPr="008D4510">
        <w:rPr>
          <w:rFonts w:ascii="Arial" w:eastAsia="Arial" w:hAnsi="Arial" w:cs="Arial"/>
          <w:bCs/>
          <w:color w:val="000000"/>
          <w:sz w:val="20"/>
          <w:szCs w:val="20"/>
          <w:u w:val="single"/>
        </w:rPr>
        <w:t>ile</w:t>
      </w:r>
      <w:r w:rsidRPr="008D4510">
        <w:rPr>
          <w:rFonts w:ascii="Arial" w:eastAsia="Arial" w:hAnsi="Arial" w:cs="Arial"/>
          <w:bCs/>
          <w:color w:val="000000"/>
          <w:sz w:val="20"/>
          <w:szCs w:val="20"/>
          <w:u w:val="single"/>
        </w:rPr>
        <w:t xml:space="preserve"> </w:t>
      </w:r>
      <w:r w:rsidR="00104567" w:rsidRPr="008D4510">
        <w:rPr>
          <w:rFonts w:ascii="Arial" w:eastAsia="Arial" w:hAnsi="Arial" w:cs="Arial"/>
          <w:bCs/>
          <w:color w:val="000000"/>
          <w:sz w:val="20"/>
          <w:szCs w:val="20"/>
          <w:u w:val="single"/>
        </w:rPr>
        <w:t>resmî</w:t>
      </w:r>
      <w:r w:rsidRPr="008D4510">
        <w:rPr>
          <w:rFonts w:ascii="Arial" w:eastAsia="Arial" w:hAnsi="Arial" w:cs="Arial"/>
          <w:bCs/>
          <w:color w:val="000000"/>
          <w:sz w:val="20"/>
          <w:szCs w:val="20"/>
          <w:u w:val="single"/>
        </w:rPr>
        <w:t xml:space="preserve"> tatil günleri </w:t>
      </w:r>
      <w:r w:rsidR="00D62C88" w:rsidRPr="008D4510">
        <w:rPr>
          <w:rFonts w:ascii="Arial" w:eastAsia="Arial" w:hAnsi="Arial" w:cs="Arial"/>
          <w:bCs/>
          <w:color w:val="000000"/>
          <w:sz w:val="20"/>
          <w:szCs w:val="20"/>
          <w:u w:val="single"/>
        </w:rPr>
        <w:t xml:space="preserve">staj </w:t>
      </w:r>
      <w:r w:rsidRPr="008D4510">
        <w:rPr>
          <w:rFonts w:ascii="Arial" w:eastAsia="Arial" w:hAnsi="Arial" w:cs="Arial"/>
          <w:bCs/>
          <w:color w:val="000000"/>
          <w:sz w:val="20"/>
          <w:szCs w:val="20"/>
          <w:u w:val="single"/>
        </w:rPr>
        <w:t>iş günü olarak sayılmamaktadır.</w:t>
      </w:r>
      <w:r w:rsidR="0006024E">
        <w:rPr>
          <w:rFonts w:ascii="Arial" w:eastAsia="Arial" w:hAnsi="Arial" w:cs="Arial"/>
          <w:bCs/>
          <w:color w:val="000000"/>
          <w:sz w:val="20"/>
          <w:szCs w:val="20"/>
        </w:rPr>
        <w:t xml:space="preserve"> Bu gözetilerek 30 (otuz) iş günü sürekliliğinin sağlanması gerekmektedir.</w:t>
      </w:r>
    </w:p>
    <w:p w14:paraId="2BECF785" w14:textId="77777777" w:rsidR="00B22204" w:rsidRPr="00E260E8" w:rsidRDefault="00B22204" w:rsidP="0046414E">
      <w:pPr>
        <w:jc w:val="center"/>
        <w:rPr>
          <w:rFonts w:ascii="Arial" w:eastAsia="Arial" w:hAnsi="Arial" w:cs="Arial"/>
          <w:b/>
          <w:color w:val="000000"/>
          <w:sz w:val="20"/>
          <w:szCs w:val="20"/>
        </w:rPr>
      </w:pPr>
    </w:p>
    <w:p w14:paraId="61D727B5" w14:textId="77777777" w:rsidR="00E260E8" w:rsidRPr="00E260E8" w:rsidRDefault="00E260E8" w:rsidP="0046414E">
      <w:pPr>
        <w:jc w:val="center"/>
        <w:rPr>
          <w:rFonts w:ascii="Arial" w:eastAsia="Arial" w:hAnsi="Arial" w:cs="Arial"/>
          <w:b/>
          <w:color w:val="000000"/>
          <w:sz w:val="20"/>
          <w:szCs w:val="20"/>
        </w:rPr>
      </w:pPr>
    </w:p>
    <w:p w14:paraId="49330ADB" w14:textId="5738D0AE" w:rsidR="00E260E8" w:rsidRPr="00E260E8" w:rsidRDefault="00104567" w:rsidP="00E260E8">
      <w:pPr>
        <w:jc w:val="center"/>
        <w:rPr>
          <w:rFonts w:ascii="Arial" w:eastAsia="Arial" w:hAnsi="Arial" w:cs="Arial"/>
          <w:b/>
          <w:color w:val="000000"/>
          <w:sz w:val="20"/>
          <w:szCs w:val="20"/>
          <w:u w:val="single"/>
        </w:rPr>
      </w:pPr>
      <w:r w:rsidRPr="00E260E8">
        <w:rPr>
          <w:rFonts w:ascii="Arial" w:eastAsia="Arial" w:hAnsi="Arial" w:cs="Arial"/>
          <w:b/>
          <w:color w:val="000000"/>
          <w:sz w:val="20"/>
          <w:szCs w:val="20"/>
          <w:u w:val="single"/>
        </w:rPr>
        <w:t>202</w:t>
      </w:r>
      <w:r w:rsidR="00636190">
        <w:rPr>
          <w:rFonts w:ascii="Arial" w:eastAsia="Arial" w:hAnsi="Arial" w:cs="Arial"/>
          <w:b/>
          <w:color w:val="000000"/>
          <w:sz w:val="20"/>
          <w:szCs w:val="20"/>
          <w:u w:val="single"/>
        </w:rPr>
        <w:t>4</w:t>
      </w:r>
      <w:r w:rsidRPr="00E260E8">
        <w:rPr>
          <w:rFonts w:ascii="Arial" w:eastAsia="Arial" w:hAnsi="Arial" w:cs="Arial"/>
          <w:b/>
          <w:color w:val="000000"/>
          <w:sz w:val="20"/>
          <w:szCs w:val="20"/>
          <w:u w:val="single"/>
        </w:rPr>
        <w:t xml:space="preserve"> </w:t>
      </w:r>
      <w:r w:rsidR="00E260E8" w:rsidRPr="00E260E8">
        <w:rPr>
          <w:rFonts w:ascii="Arial" w:eastAsia="Arial" w:hAnsi="Arial" w:cs="Arial"/>
          <w:b/>
          <w:color w:val="000000"/>
          <w:sz w:val="20"/>
          <w:szCs w:val="20"/>
          <w:u w:val="single"/>
        </w:rPr>
        <w:t>Yaz Dönemi Staj Takvimi</w:t>
      </w:r>
    </w:p>
    <w:p w14:paraId="4DE70976" w14:textId="1D7C76F5" w:rsidR="005B4FEA" w:rsidRPr="00E260E8" w:rsidRDefault="003B15CE" w:rsidP="0046414E">
      <w:pPr>
        <w:jc w:val="center"/>
        <w:rPr>
          <w:rFonts w:ascii="Arial" w:eastAsia="Arial" w:hAnsi="Arial" w:cs="Arial"/>
          <w:b/>
          <w:color w:val="000000"/>
          <w:sz w:val="20"/>
          <w:szCs w:val="20"/>
        </w:rPr>
      </w:pPr>
      <w:r>
        <w:rPr>
          <w:rFonts w:ascii="Arial" w:eastAsia="Arial" w:hAnsi="Arial" w:cs="Arial"/>
          <w:b/>
          <w:noProof/>
          <w:color w:val="000000"/>
          <w:sz w:val="20"/>
          <w:szCs w:val="20"/>
        </w:rPr>
        <w:drawing>
          <wp:inline distT="0" distB="0" distL="0" distR="0" wp14:anchorId="25576C8E" wp14:editId="378651F9">
            <wp:extent cx="5856753" cy="5151120"/>
            <wp:effectExtent l="0" t="0" r="0" b="0"/>
            <wp:docPr id="15766528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1752" cy="51643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CBB1A3" w14:textId="77777777" w:rsidR="00243B66" w:rsidRDefault="00243B66">
      <w:pPr>
        <w:rPr>
          <w:rFonts w:ascii="Arial" w:hAnsi="Arial" w:cs="Arial"/>
          <w:sz w:val="20"/>
          <w:szCs w:val="20"/>
        </w:rPr>
      </w:pPr>
    </w:p>
    <w:p w14:paraId="04E1936D" w14:textId="77777777" w:rsidR="00211092" w:rsidRPr="00E260E8" w:rsidRDefault="00211092">
      <w:pPr>
        <w:rPr>
          <w:rFonts w:ascii="Arial" w:hAnsi="Arial" w:cs="Arial"/>
          <w:sz w:val="20"/>
          <w:szCs w:val="20"/>
        </w:rPr>
      </w:pPr>
    </w:p>
    <w:p w14:paraId="29AB1368" w14:textId="77777777" w:rsidR="00243B66" w:rsidRPr="00E260E8" w:rsidRDefault="00243B66" w:rsidP="00243B66">
      <w:pPr>
        <w:ind w:left="3600"/>
        <w:textDirection w:val="btLr"/>
        <w:rPr>
          <w:rFonts w:ascii="Arial" w:hAnsi="Arial" w:cs="Arial"/>
          <w:color w:val="000000"/>
          <w:sz w:val="16"/>
        </w:rPr>
      </w:pPr>
    </w:p>
    <w:p w14:paraId="59CE172A" w14:textId="77777777" w:rsidR="00243B66" w:rsidRPr="00E260E8" w:rsidRDefault="00243B66" w:rsidP="00243B66">
      <w:pPr>
        <w:ind w:left="3600"/>
        <w:textDirection w:val="btLr"/>
        <w:rPr>
          <w:rFonts w:ascii="Arial" w:hAnsi="Arial" w:cs="Arial"/>
          <w:color w:val="000000"/>
          <w:sz w:val="16"/>
        </w:rPr>
      </w:pPr>
    </w:p>
    <w:p w14:paraId="590ABB61" w14:textId="77777777" w:rsidR="00715939" w:rsidRPr="00E260E8" w:rsidRDefault="00715939" w:rsidP="00243B66">
      <w:pPr>
        <w:ind w:left="3600"/>
        <w:textDirection w:val="btLr"/>
        <w:rPr>
          <w:rFonts w:ascii="Arial" w:hAnsi="Arial" w:cs="Arial"/>
          <w:color w:val="000000"/>
          <w:sz w:val="16"/>
        </w:rPr>
      </w:pPr>
    </w:p>
    <w:p w14:paraId="5D00E4E9" w14:textId="77777777" w:rsidR="00104567" w:rsidRPr="00E260E8" w:rsidRDefault="00104567" w:rsidP="00715939">
      <w:pPr>
        <w:ind w:left="3600"/>
        <w:jc w:val="center"/>
        <w:textDirection w:val="btLr"/>
        <w:rPr>
          <w:rFonts w:ascii="Arial" w:hAnsi="Arial" w:cs="Arial"/>
          <w:color w:val="000000"/>
          <w:sz w:val="16"/>
          <w:szCs w:val="16"/>
        </w:rPr>
      </w:pPr>
    </w:p>
    <w:p w14:paraId="66165FA0" w14:textId="065AB569" w:rsidR="00243B66" w:rsidRPr="007D6427" w:rsidRDefault="00243B66" w:rsidP="007D6427">
      <w:pPr>
        <w:ind w:left="4320" w:firstLine="720"/>
        <w:jc w:val="center"/>
        <w:textDirection w:val="btLr"/>
        <w:rPr>
          <w:rFonts w:ascii="Arial" w:hAnsi="Arial" w:cs="Arial"/>
          <w:color w:val="000000"/>
        </w:rPr>
      </w:pPr>
      <w:r w:rsidRPr="007D6427">
        <w:rPr>
          <w:rFonts w:ascii="Arial" w:hAnsi="Arial" w:cs="Arial"/>
          <w:color w:val="000000"/>
        </w:rPr>
        <w:t>STAJ YETKİLİSİ</w:t>
      </w:r>
    </w:p>
    <w:p w14:paraId="7CEA28D5" w14:textId="22D87BE9" w:rsidR="00243B66" w:rsidRPr="007D6427" w:rsidRDefault="00243B66" w:rsidP="00780CDA">
      <w:pPr>
        <w:ind w:left="3600" w:firstLine="1440"/>
        <w:jc w:val="center"/>
        <w:textDirection w:val="btLr"/>
        <w:rPr>
          <w:rFonts w:ascii="Arial" w:hAnsi="Arial" w:cs="Arial"/>
        </w:rPr>
      </w:pPr>
      <w:r w:rsidRPr="007D6427">
        <w:rPr>
          <w:rFonts w:ascii="Arial" w:hAnsi="Arial" w:cs="Arial"/>
          <w:color w:val="000000"/>
        </w:rPr>
        <w:t>İMZA ve KAŞE</w:t>
      </w:r>
    </w:p>
    <w:p w14:paraId="1742E8D0" w14:textId="77777777" w:rsidR="00243B66" w:rsidRPr="007D6427" w:rsidRDefault="00243B66">
      <w:pPr>
        <w:rPr>
          <w:rFonts w:ascii="Arial" w:hAnsi="Arial" w:cs="Arial"/>
        </w:rPr>
      </w:pPr>
    </w:p>
    <w:sectPr w:rsidR="00243B66" w:rsidRPr="007D6427">
      <w:footerReference w:type="default" r:id="rId7"/>
      <w:pgSz w:w="11906" w:h="16838"/>
      <w:pgMar w:top="720" w:right="1417" w:bottom="285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86CCA7" w14:textId="77777777" w:rsidR="001F047C" w:rsidRDefault="001F047C" w:rsidP="0014248C">
      <w:r>
        <w:separator/>
      </w:r>
    </w:p>
  </w:endnote>
  <w:endnote w:type="continuationSeparator" w:id="0">
    <w:p w14:paraId="7D25977D" w14:textId="77777777" w:rsidR="001F047C" w:rsidRDefault="001F047C" w:rsidP="001424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721890" w14:textId="77777777" w:rsidR="0014248C" w:rsidRDefault="001424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48DFCA" w14:textId="77777777" w:rsidR="001F047C" w:rsidRDefault="001F047C" w:rsidP="0014248C">
      <w:r>
        <w:separator/>
      </w:r>
    </w:p>
  </w:footnote>
  <w:footnote w:type="continuationSeparator" w:id="0">
    <w:p w14:paraId="4D50CC1B" w14:textId="77777777" w:rsidR="001F047C" w:rsidRDefault="001F047C" w:rsidP="0014248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xtjA2tTC1MDMwMbVQ0lEKTi0uzszPAykwrAUAyAJSpiwAAAA="/>
  </w:docVars>
  <w:rsids>
    <w:rsidRoot w:val="00F408DB"/>
    <w:rsid w:val="00021467"/>
    <w:rsid w:val="00021AB1"/>
    <w:rsid w:val="0006024E"/>
    <w:rsid w:val="00067DAB"/>
    <w:rsid w:val="000742DA"/>
    <w:rsid w:val="00104567"/>
    <w:rsid w:val="00117453"/>
    <w:rsid w:val="001221FA"/>
    <w:rsid w:val="0012463C"/>
    <w:rsid w:val="001346B3"/>
    <w:rsid w:val="0014248C"/>
    <w:rsid w:val="00157AC0"/>
    <w:rsid w:val="001734CE"/>
    <w:rsid w:val="00176B92"/>
    <w:rsid w:val="001800E0"/>
    <w:rsid w:val="00196786"/>
    <w:rsid w:val="001A78D8"/>
    <w:rsid w:val="001F047C"/>
    <w:rsid w:val="00211092"/>
    <w:rsid w:val="00224544"/>
    <w:rsid w:val="00243466"/>
    <w:rsid w:val="00243B66"/>
    <w:rsid w:val="00267FAC"/>
    <w:rsid w:val="002D4185"/>
    <w:rsid w:val="002F2990"/>
    <w:rsid w:val="003438BF"/>
    <w:rsid w:val="00377224"/>
    <w:rsid w:val="003A1BC6"/>
    <w:rsid w:val="003B15CE"/>
    <w:rsid w:val="003B71BD"/>
    <w:rsid w:val="003E24B8"/>
    <w:rsid w:val="0040099E"/>
    <w:rsid w:val="00406F48"/>
    <w:rsid w:val="0046414E"/>
    <w:rsid w:val="0048073D"/>
    <w:rsid w:val="004D2E7B"/>
    <w:rsid w:val="004F1021"/>
    <w:rsid w:val="00551B81"/>
    <w:rsid w:val="005A2159"/>
    <w:rsid w:val="005B44D2"/>
    <w:rsid w:val="005B4FEA"/>
    <w:rsid w:val="005C7BA2"/>
    <w:rsid w:val="00614044"/>
    <w:rsid w:val="00636190"/>
    <w:rsid w:val="0066362F"/>
    <w:rsid w:val="00694C4E"/>
    <w:rsid w:val="006C413C"/>
    <w:rsid w:val="006D60B7"/>
    <w:rsid w:val="006E66E7"/>
    <w:rsid w:val="007072CB"/>
    <w:rsid w:val="00715939"/>
    <w:rsid w:val="00780CDA"/>
    <w:rsid w:val="007D6427"/>
    <w:rsid w:val="00806027"/>
    <w:rsid w:val="00832F08"/>
    <w:rsid w:val="008479A1"/>
    <w:rsid w:val="00871D9D"/>
    <w:rsid w:val="008D4510"/>
    <w:rsid w:val="008D726E"/>
    <w:rsid w:val="008E277B"/>
    <w:rsid w:val="008E350B"/>
    <w:rsid w:val="008E6EEC"/>
    <w:rsid w:val="009218F0"/>
    <w:rsid w:val="00931928"/>
    <w:rsid w:val="0094194F"/>
    <w:rsid w:val="00951620"/>
    <w:rsid w:val="009A332B"/>
    <w:rsid w:val="009B3D69"/>
    <w:rsid w:val="009D3452"/>
    <w:rsid w:val="009E2946"/>
    <w:rsid w:val="009E3F4D"/>
    <w:rsid w:val="00A01DA4"/>
    <w:rsid w:val="00A34381"/>
    <w:rsid w:val="00A40501"/>
    <w:rsid w:val="00A65176"/>
    <w:rsid w:val="00A81C4E"/>
    <w:rsid w:val="00B07A66"/>
    <w:rsid w:val="00B22204"/>
    <w:rsid w:val="00B26524"/>
    <w:rsid w:val="00B41D27"/>
    <w:rsid w:val="00B47BDA"/>
    <w:rsid w:val="00BB2DBE"/>
    <w:rsid w:val="00BD1C55"/>
    <w:rsid w:val="00C6207D"/>
    <w:rsid w:val="00CA35AD"/>
    <w:rsid w:val="00CC0BC7"/>
    <w:rsid w:val="00CE1503"/>
    <w:rsid w:val="00CE7126"/>
    <w:rsid w:val="00D62C88"/>
    <w:rsid w:val="00DE5423"/>
    <w:rsid w:val="00DF48F6"/>
    <w:rsid w:val="00E078AD"/>
    <w:rsid w:val="00E260E8"/>
    <w:rsid w:val="00E62290"/>
    <w:rsid w:val="00E70AC3"/>
    <w:rsid w:val="00F26207"/>
    <w:rsid w:val="00F408DB"/>
    <w:rsid w:val="00F657B8"/>
    <w:rsid w:val="00F724E2"/>
    <w:rsid w:val="00F9394F"/>
    <w:rsid w:val="00FA0C83"/>
    <w:rsid w:val="00FC1F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EB4CFC"/>
  <w15:docId w15:val="{0392C2B5-FC02-41DC-A951-43CF383CF8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14248C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248C"/>
  </w:style>
  <w:style w:type="paragraph" w:styleId="Footer">
    <w:name w:val="footer"/>
    <w:basedOn w:val="Normal"/>
    <w:link w:val="FooterChar"/>
    <w:uiPriority w:val="99"/>
    <w:unhideWhenUsed/>
    <w:rsid w:val="0014248C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248C"/>
  </w:style>
  <w:style w:type="table" w:styleId="TableGrid">
    <w:name w:val="Table Grid"/>
    <w:basedOn w:val="TableNormal"/>
    <w:uiPriority w:val="39"/>
    <w:rsid w:val="009D345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2</Pages>
  <Words>415</Words>
  <Characters>237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hriban Duman</cp:lastModifiedBy>
  <cp:revision>108</cp:revision>
  <dcterms:created xsi:type="dcterms:W3CDTF">2022-11-20T17:19:00Z</dcterms:created>
  <dcterms:modified xsi:type="dcterms:W3CDTF">2024-03-15T17:40:00Z</dcterms:modified>
</cp:coreProperties>
</file>